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8FC020" w14:textId="114DEB46" w:rsidR="0036017B" w:rsidRDefault="00530B01">
      <w:r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5B9967E4" wp14:editId="597BA108">
                <wp:simplePos x="0" y="0"/>
                <wp:positionH relativeFrom="column">
                  <wp:posOffset>2910840</wp:posOffset>
                </wp:positionH>
                <wp:positionV relativeFrom="paragraph">
                  <wp:posOffset>3989336</wp:posOffset>
                </wp:positionV>
                <wp:extent cx="2523490" cy="1264920"/>
                <wp:effectExtent l="0" t="0" r="0" b="0"/>
                <wp:wrapNone/>
                <wp:docPr id="71639890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3490" cy="1264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12D856" w14:textId="130CD3ED" w:rsidR="00EE3AA6" w:rsidRPr="00F8300D" w:rsidRDefault="00F8300D" w:rsidP="005E5DD5">
                            <w:pPr>
                              <w:jc w:val="center"/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de-DE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de-DE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ikroorganismen</w:t>
                            </w:r>
                            <w:r w:rsidR="00530B01"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de-DE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-</w:t>
                            </w:r>
                            <w:r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de-DE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u</w:t>
                            </w:r>
                            <w:proofErr w:type="spellStart"/>
                            <w:r w:rsidR="00D45D3F" w:rsidRPr="00D45D3F"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el-GR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nd</w:t>
                            </w:r>
                            <w:proofErr w:type="spellEnd"/>
                            <w:r w:rsidR="00D45D3F" w:rsidRPr="00D45D3F"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el-GR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de-DE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ehandlungs</w:t>
                            </w:r>
                            <w:r w:rsidR="00530B01"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de-DE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-K</w:t>
                            </w:r>
                            <w:r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de-DE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rt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9967E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29.2pt;margin-top:314.1pt;width:198.7pt;height:99.6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" filled="f" stroked="f" strokeweight=".5pt">
                <v:textbox>
                  <w:txbxContent>
                    <w:p w14:paraId="2A12D856" w14:textId="130CD3ED" w:rsidR="00EE3AA6" w:rsidRPr="00F8300D" w:rsidRDefault="00F8300D" w:rsidP="005E5DD5">
                      <w:pPr>
                        <w:jc w:val="center"/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de-DE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de-DE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Mikroorganismen</w:t>
                      </w:r>
                      <w:r w:rsidR="00530B01"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de-DE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-</w:t>
                      </w:r>
                      <w:r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de-DE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u</w:t>
                      </w:r>
                      <w:proofErr w:type="spellStart"/>
                      <w:r w:rsidR="00D45D3F" w:rsidRPr="00D45D3F"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el-GR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nd</w:t>
                      </w:r>
                      <w:proofErr w:type="spellEnd"/>
                      <w:r w:rsidR="00D45D3F" w:rsidRPr="00D45D3F"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el-GR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de-DE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Behandlungs</w:t>
                      </w:r>
                      <w:r w:rsidR="00530B01"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de-DE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-K</w:t>
                      </w:r>
                      <w:r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de-DE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arten</w:t>
                      </w:r>
                    </w:p>
                  </w:txbxContent>
                </v:textbox>
              </v:shape>
            </w:pict>
          </mc:Fallback>
        </mc:AlternateContent>
      </w:r>
      <w:r w:rsidR="00F8300D"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107DCD58" wp14:editId="59E5C0DB">
                <wp:simplePos x="0" y="0"/>
                <wp:positionH relativeFrom="column">
                  <wp:posOffset>12704608</wp:posOffset>
                </wp:positionH>
                <wp:positionV relativeFrom="paragraph">
                  <wp:posOffset>8759412</wp:posOffset>
                </wp:positionV>
                <wp:extent cx="1753235" cy="806743"/>
                <wp:effectExtent l="0" t="419100" r="0" b="425450"/>
                <wp:wrapNone/>
                <wp:docPr id="1453791721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977156">
                          <a:off x="0" y="0"/>
                          <a:ext cx="1753235" cy="80674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FD2D78" w14:textId="7125A5F5" w:rsidR="003C5F77" w:rsidRPr="00F8300D" w:rsidRDefault="00F8300D" w:rsidP="00F8300D">
                            <w:pPr>
                              <w:jc w:val="center"/>
                              <w:rPr>
                                <w:b/>
                                <w:color w:val="70AD47"/>
                                <w:spacing w:val="10"/>
                                <w:sz w:val="36"/>
                                <w:szCs w:val="36"/>
                                <w:lang w:val="en-U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  <w:proofErr w:type="spellStart"/>
                            <w:r w:rsidRPr="00F8300D">
                              <w:rPr>
                                <w:b/>
                                <w:color w:val="70AD47"/>
                                <w:spacing w:val="10"/>
                                <w:sz w:val="36"/>
                                <w:szCs w:val="36"/>
                                <w:lang w:val="en-U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Kranken</w:t>
                            </w:r>
                            <w:proofErr w:type="spellEnd"/>
                            <w:r w:rsidRPr="00F8300D">
                              <w:rPr>
                                <w:b/>
                                <w:color w:val="70AD47"/>
                                <w:spacing w:val="10"/>
                                <w:sz w:val="36"/>
                                <w:szCs w:val="36"/>
                                <w:lang w:val="en-U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-</w:t>
                            </w:r>
                          </w:p>
                          <w:p w14:paraId="15F375F1" w14:textId="05B2AC81" w:rsidR="00F8300D" w:rsidRPr="00F8300D" w:rsidRDefault="00F8300D" w:rsidP="00F8300D">
                            <w:pPr>
                              <w:jc w:val="center"/>
                              <w:rPr>
                                <w:sz w:val="36"/>
                                <w:szCs w:val="36"/>
                                <w:lang w:val="en-US"/>
                              </w:rPr>
                            </w:pPr>
                            <w:proofErr w:type="spellStart"/>
                            <w:r w:rsidRPr="00F8300D">
                              <w:rPr>
                                <w:b/>
                                <w:color w:val="70AD47"/>
                                <w:spacing w:val="10"/>
                                <w:sz w:val="36"/>
                                <w:szCs w:val="36"/>
                                <w:lang w:val="en-U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hau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7DCD58" id="Text Box 10" o:spid="_x0000_s1027" type="#_x0000_t202" style="position:absolute;margin-left:1000.35pt;margin-top:689.7pt;width:138.05pt;height:63.5pt;rotation:-2864845fd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" filled="f" stroked="f" strokeweight=".5pt">
                <v:textbox>
                  <w:txbxContent>
                    <w:p w14:paraId="0DFD2D78" w14:textId="7125A5F5" w:rsidR="003C5F77" w:rsidRPr="00F8300D" w:rsidRDefault="00F8300D" w:rsidP="00F8300D">
                      <w:pPr>
                        <w:jc w:val="center"/>
                        <w:rPr>
                          <w:b/>
                          <w:color w:val="70AD47"/>
                          <w:spacing w:val="10"/>
                          <w:sz w:val="36"/>
                          <w:szCs w:val="36"/>
                          <w:lang w:val="en-U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</w:pPr>
                      <w:proofErr w:type="spellStart"/>
                      <w:r w:rsidRPr="00F8300D">
                        <w:rPr>
                          <w:b/>
                          <w:color w:val="70AD47"/>
                          <w:spacing w:val="10"/>
                          <w:sz w:val="36"/>
                          <w:szCs w:val="36"/>
                          <w:lang w:val="en-U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>Kranken</w:t>
                      </w:r>
                      <w:proofErr w:type="spellEnd"/>
                      <w:r w:rsidRPr="00F8300D">
                        <w:rPr>
                          <w:b/>
                          <w:color w:val="70AD47"/>
                          <w:spacing w:val="10"/>
                          <w:sz w:val="36"/>
                          <w:szCs w:val="36"/>
                          <w:lang w:val="en-U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>-</w:t>
                      </w:r>
                    </w:p>
                    <w:p w14:paraId="15F375F1" w14:textId="05B2AC81" w:rsidR="00F8300D" w:rsidRPr="00F8300D" w:rsidRDefault="00F8300D" w:rsidP="00F8300D">
                      <w:pPr>
                        <w:jc w:val="center"/>
                        <w:rPr>
                          <w:sz w:val="36"/>
                          <w:szCs w:val="36"/>
                          <w:lang w:val="en-US"/>
                        </w:rPr>
                      </w:pPr>
                      <w:proofErr w:type="spellStart"/>
                      <w:r w:rsidRPr="00F8300D">
                        <w:rPr>
                          <w:b/>
                          <w:color w:val="70AD47"/>
                          <w:spacing w:val="10"/>
                          <w:sz w:val="36"/>
                          <w:szCs w:val="36"/>
                          <w:lang w:val="en-U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>hau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F8300D"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179EAC51" wp14:editId="49918767">
                <wp:simplePos x="0" y="0"/>
                <wp:positionH relativeFrom="column">
                  <wp:posOffset>-1189083</wp:posOffset>
                </wp:positionH>
                <wp:positionV relativeFrom="paragraph">
                  <wp:posOffset>-710373</wp:posOffset>
                </wp:positionV>
                <wp:extent cx="1826895" cy="770548"/>
                <wp:effectExtent l="0" t="457200" r="0" b="461645"/>
                <wp:wrapNone/>
                <wp:docPr id="661190607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900646" flipV="1">
                          <a:off x="0" y="0"/>
                          <a:ext cx="1826895" cy="7705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1D8F4B" w14:textId="640BD98D" w:rsidR="003C5F77" w:rsidRPr="00F8300D" w:rsidRDefault="00F8300D" w:rsidP="00F8300D">
                            <w:pPr>
                              <w:jc w:val="center"/>
                              <w:rPr>
                                <w:b/>
                                <w:color w:val="70AD47"/>
                                <w:spacing w:val="10"/>
                                <w:sz w:val="32"/>
                                <w:szCs w:val="32"/>
                                <w:lang w:val="en-U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  <w:proofErr w:type="spellStart"/>
                            <w:r w:rsidRPr="00F8300D">
                              <w:rPr>
                                <w:b/>
                                <w:color w:val="70AD47"/>
                                <w:spacing w:val="10"/>
                                <w:sz w:val="32"/>
                                <w:szCs w:val="32"/>
                                <w:lang w:val="en-U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Kranken</w:t>
                            </w:r>
                            <w:proofErr w:type="spellEnd"/>
                            <w:r w:rsidRPr="00F8300D">
                              <w:rPr>
                                <w:b/>
                                <w:color w:val="70AD47"/>
                                <w:spacing w:val="10"/>
                                <w:sz w:val="32"/>
                                <w:szCs w:val="32"/>
                                <w:lang w:val="en-U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-</w:t>
                            </w:r>
                          </w:p>
                          <w:p w14:paraId="38E33CAE" w14:textId="63C1E163" w:rsidR="00F8300D" w:rsidRPr="00F8300D" w:rsidRDefault="00F8300D" w:rsidP="00F8300D">
                            <w:pPr>
                              <w:jc w:val="center"/>
                              <w:rPr>
                                <w:b/>
                                <w:color w:val="70AD47"/>
                                <w:spacing w:val="10"/>
                                <w:sz w:val="32"/>
                                <w:szCs w:val="32"/>
                                <w:lang w:val="en-U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  <w:proofErr w:type="spellStart"/>
                            <w:r w:rsidRPr="00F8300D">
                              <w:rPr>
                                <w:b/>
                                <w:color w:val="70AD47"/>
                                <w:spacing w:val="10"/>
                                <w:sz w:val="32"/>
                                <w:szCs w:val="32"/>
                                <w:lang w:val="en-U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hau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9EAC51" id="_x0000_s1027" type="#_x0000_t202" style="position:absolute;margin-left:-93.65pt;margin-top:-55.95pt;width:143.85pt;height:60.65pt;rotation:2948414fd;flip:y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" filled="f" stroked="f" strokeweight=".5pt">
                <v:textbox>
                  <w:txbxContent>
                    <w:p w14:paraId="1A1D8F4B" w14:textId="640BD98D" w:rsidR="003C5F77" w:rsidRPr="00F8300D" w:rsidRDefault="00F8300D" w:rsidP="00F8300D">
                      <w:pPr>
                        <w:jc w:val="center"/>
                        <w:rPr>
                          <w:b/>
                          <w:color w:val="70AD47"/>
                          <w:spacing w:val="10"/>
                          <w:sz w:val="32"/>
                          <w:szCs w:val="32"/>
                          <w:lang w:val="en-U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</w:pPr>
                      <w:proofErr w:type="spellStart"/>
                      <w:r w:rsidRPr="00F8300D">
                        <w:rPr>
                          <w:b/>
                          <w:color w:val="70AD47"/>
                          <w:spacing w:val="10"/>
                          <w:sz w:val="32"/>
                          <w:szCs w:val="32"/>
                          <w:lang w:val="en-U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>Kranken</w:t>
                      </w:r>
                      <w:proofErr w:type="spellEnd"/>
                      <w:r w:rsidRPr="00F8300D">
                        <w:rPr>
                          <w:b/>
                          <w:color w:val="70AD47"/>
                          <w:spacing w:val="10"/>
                          <w:sz w:val="32"/>
                          <w:szCs w:val="32"/>
                          <w:lang w:val="en-U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>-</w:t>
                      </w:r>
                    </w:p>
                    <w:p w14:paraId="38E33CAE" w14:textId="63C1E163" w:rsidR="00F8300D" w:rsidRPr="00F8300D" w:rsidRDefault="00F8300D" w:rsidP="00F8300D">
                      <w:pPr>
                        <w:jc w:val="center"/>
                        <w:rPr>
                          <w:b/>
                          <w:color w:val="70AD47"/>
                          <w:spacing w:val="10"/>
                          <w:sz w:val="32"/>
                          <w:szCs w:val="32"/>
                          <w:lang w:val="en-U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</w:pPr>
                      <w:proofErr w:type="spellStart"/>
                      <w:r w:rsidRPr="00F8300D">
                        <w:rPr>
                          <w:b/>
                          <w:color w:val="70AD47"/>
                          <w:spacing w:val="10"/>
                          <w:sz w:val="32"/>
                          <w:szCs w:val="32"/>
                          <w:lang w:val="en-U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>hau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158D2"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28BFE839" wp14:editId="17E060D7">
                <wp:simplePos x="0" y="0"/>
                <wp:positionH relativeFrom="column">
                  <wp:posOffset>-502920</wp:posOffset>
                </wp:positionH>
                <wp:positionV relativeFrom="paragraph">
                  <wp:posOffset>-461069</wp:posOffset>
                </wp:positionV>
                <wp:extent cx="1349375" cy="1153795"/>
                <wp:effectExtent l="250190" t="149860" r="158115" b="158115"/>
                <wp:wrapNone/>
                <wp:docPr id="1569649534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8039639">
                          <a:off x="0" y="0"/>
                          <a:ext cx="1349375" cy="1153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B079E8" w14:textId="77777777" w:rsidR="008158D2" w:rsidRDefault="008158D2" w:rsidP="008158D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F41833D" wp14:editId="2F54795A">
                                  <wp:extent cx="1102840" cy="827425"/>
                                  <wp:effectExtent l="0" t="0" r="0" b="0"/>
                                  <wp:docPr id="1461885769" name="Picture 8" descr="A cartoon of a hospital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49802322" name="Picture 8" descr="A cartoon of a hospital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22979" cy="84253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BFE839" id="Text Box 11" o:spid="_x0000_s1028" type="#_x0000_t202" style="position:absolute;margin-left:-39.6pt;margin-top:-36.3pt;width:106.25pt;height:90.85pt;rotation:8781430fd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" filled="f" stroked="f" strokeweight=".5pt">
                <v:textbox>
                  <w:txbxContent>
                    <w:p w14:paraId="3AB079E8" w14:textId="77777777" w:rsidR="008158D2" w:rsidRDefault="008158D2" w:rsidP="008158D2">
                      <w:r>
                        <w:rPr>
                          <w:noProof/>
                        </w:rPr>
                        <w:drawing>
                          <wp:inline distT="0" distB="0" distL="0" distR="0" wp14:anchorId="1F41833D" wp14:editId="2F54795A">
                            <wp:extent cx="1102840" cy="827425"/>
                            <wp:effectExtent l="0" t="0" r="0" b="0"/>
                            <wp:docPr id="1461885769" name="Picture 8" descr="A cartoon of a hospital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49802322" name="Picture 8" descr="A cartoon of a hospital&#10;&#10;Description automatically generated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22979" cy="84253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158D2"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312F68B4" wp14:editId="697783A1">
                <wp:simplePos x="0" y="0"/>
                <wp:positionH relativeFrom="column">
                  <wp:posOffset>12484686</wp:posOffset>
                </wp:positionH>
                <wp:positionV relativeFrom="paragraph">
                  <wp:posOffset>8148209</wp:posOffset>
                </wp:positionV>
                <wp:extent cx="1349829" cy="1153886"/>
                <wp:effectExtent l="152400" t="247650" r="41275" b="255905"/>
                <wp:wrapNone/>
                <wp:docPr id="1980958504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087945">
                          <a:off x="0" y="0"/>
                          <a:ext cx="1349829" cy="11538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A62011" w14:textId="77777777" w:rsidR="008158D2" w:rsidRDefault="008158D2" w:rsidP="008158D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428E220" wp14:editId="6F77B712">
                                  <wp:extent cx="1102840" cy="827425"/>
                                  <wp:effectExtent l="0" t="0" r="0" b="0"/>
                                  <wp:docPr id="251819041" name="Picture 8" descr="A cartoon of a hospital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49802322" name="Picture 8" descr="A cartoon of a hospital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22979" cy="84253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2F68B4" id="_x0000_s1029" type="#_x0000_t202" style="position:absolute;margin-left:983.05pt;margin-top:641.6pt;width:106.3pt;height:90.85pt;rotation:-2743834fd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" filled="f" stroked="f" strokeweight=".5pt">
                <v:textbox>
                  <w:txbxContent>
                    <w:p w14:paraId="14A62011" w14:textId="77777777" w:rsidR="008158D2" w:rsidRDefault="008158D2" w:rsidP="008158D2">
                      <w:r>
                        <w:rPr>
                          <w:noProof/>
                        </w:rPr>
                        <w:drawing>
                          <wp:inline distT="0" distB="0" distL="0" distR="0" wp14:anchorId="4428E220" wp14:editId="6F77B712">
                            <wp:extent cx="1102840" cy="827425"/>
                            <wp:effectExtent l="0" t="0" r="0" b="0"/>
                            <wp:docPr id="251819041" name="Picture 8" descr="A cartoon of a hospital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49802322" name="Picture 8" descr="A cartoon of a hospital&#10;&#10;Description automatically generated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22979" cy="84253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158D2">
        <w:rPr>
          <w:noProof/>
          <w:lang w:val="en-US"/>
        </w:rPr>
        <w:drawing>
          <wp:anchor distT="0" distB="0" distL="114300" distR="114300" simplePos="0" relativeHeight="251642879" behindDoc="1" locked="0" layoutInCell="1" allowOverlap="1" wp14:anchorId="657B5C7C" wp14:editId="3B9EE6FF">
            <wp:simplePos x="0" y="0"/>
            <wp:positionH relativeFrom="margin">
              <wp:posOffset>792480</wp:posOffset>
            </wp:positionH>
            <wp:positionV relativeFrom="paragraph">
              <wp:posOffset>731520</wp:posOffset>
            </wp:positionV>
            <wp:extent cx="11805920" cy="7391400"/>
            <wp:effectExtent l="0" t="0" r="5080" b="0"/>
            <wp:wrapNone/>
            <wp:docPr id="1061485728" name="Picture 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806355" cy="739167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58D2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778048" behindDoc="0" locked="0" layoutInCell="1" allowOverlap="1" wp14:anchorId="555BF271" wp14:editId="036BF791">
                <wp:simplePos x="0" y="0"/>
                <wp:positionH relativeFrom="column">
                  <wp:posOffset>12399010</wp:posOffset>
                </wp:positionH>
                <wp:positionV relativeFrom="paragraph">
                  <wp:posOffset>857250</wp:posOffset>
                </wp:positionV>
                <wp:extent cx="1641475" cy="7115810"/>
                <wp:effectExtent l="19050" t="19050" r="34925" b="27940"/>
                <wp:wrapNone/>
                <wp:docPr id="822890490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41475" cy="7115810"/>
                          <a:chOff x="43180" y="0"/>
                          <a:chExt cx="1641475" cy="7115810"/>
                        </a:xfrm>
                      </wpg:grpSpPr>
                      <wpg:grpSp>
                        <wpg:cNvPr id="390802503" name="Group 7"/>
                        <wpg:cNvGrpSpPr/>
                        <wpg:grpSpPr>
                          <a:xfrm>
                            <a:off x="43180" y="0"/>
                            <a:ext cx="1619885" cy="7115810"/>
                            <a:chOff x="0" y="1617524"/>
                            <a:chExt cx="1619885" cy="7116734"/>
                          </a:xfrm>
                        </wpg:grpSpPr>
                        <wps:wsp>
                          <wps:cNvPr id="1382392998" name="Rectangle 3"/>
                          <wps:cNvSpPr/>
                          <wps:spPr>
                            <a:xfrm rot="5400000">
                              <a:off x="215903" y="7330276"/>
                              <a:ext cx="1188079" cy="1619885"/>
                            </a:xfrm>
                            <a:prstGeom prst="rect">
                              <a:avLst/>
                            </a:prstGeom>
                            <a:solidFill>
                              <a:srgbClr val="FFAD69"/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44022235" name="Rectangle 3"/>
                          <wps:cNvSpPr/>
                          <wps:spPr>
                            <a:xfrm rot="5400000">
                              <a:off x="215903" y="6138277"/>
                              <a:ext cx="1188079" cy="1619885"/>
                            </a:xfrm>
                            <a:prstGeom prst="rect">
                              <a:avLst/>
                            </a:prstGeom>
                            <a:solidFill>
                              <a:srgbClr val="6FA8DB"/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98799215" name="Rectangle 3"/>
                          <wps:cNvSpPr/>
                          <wps:spPr>
                            <a:xfrm rot="5400000">
                              <a:off x="215903" y="3763827"/>
                              <a:ext cx="1188079" cy="1619885"/>
                            </a:xfrm>
                            <a:prstGeom prst="rect">
                              <a:avLst/>
                            </a:prstGeom>
                            <a:solidFill>
                              <a:srgbClr val="7ADCC5"/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16625259" name="Rectangle 3"/>
                          <wps:cNvSpPr/>
                          <wps:spPr>
                            <a:xfrm rot="5400000">
                              <a:off x="215903" y="2582724"/>
                              <a:ext cx="1188079" cy="1619885"/>
                            </a:xfrm>
                            <a:prstGeom prst="rect">
                              <a:avLst/>
                            </a:prstGeom>
                            <a:solidFill>
                              <a:srgbClr val="FFB9B9"/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62345171" name="Rectangle 3"/>
                          <wps:cNvSpPr/>
                          <wps:spPr>
                            <a:xfrm rot="5400000">
                              <a:off x="215903" y="1401621"/>
                              <a:ext cx="1188079" cy="1619885"/>
                            </a:xfrm>
                            <a:prstGeom prst="rect">
                              <a:avLst/>
                            </a:prstGeom>
                            <a:solidFill>
                              <a:srgbClr val="FFAD69"/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910714443" name="Picture 1" descr="A yellow question mark on a purple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09" r="2475" b="4040"/>
                          <a:stretch/>
                        </pic:blipFill>
                        <pic:spPr bwMode="auto">
                          <a:xfrm rot="16200000">
                            <a:off x="300990" y="3310890"/>
                            <a:ext cx="1148715" cy="1618615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5F34020" id="Group 3" o:spid="_x0000_s1026" style="position:absolute;margin-left:976.3pt;margin-top:67.5pt;width:129.25pt;height:560.3pt;z-index:251778048;mso-width-relative:margin" coordorigin="431" coordsize="16414,711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">
                <v:group id="Group 7" o:spid="_x0000_s1027" style="position:absolute;left:431;width:16199;height:71158" coordorigin=",16175" coordsize="16198,711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">
                  <v:rect id="Rectangle 3" o:spid="_x0000_s1028" style="position:absolute;left:2158;top:73303;width:11881;height:1619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" fillcolor="#ffad69" strokecolor="black [3213]" strokeweight="3pt"/>
                  <v:rect id="Rectangle 3" o:spid="_x0000_s1029" style="position:absolute;left:2158;top:61383;width:11881;height:1619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" fillcolor="#6fa8db" strokecolor="black [3213]" strokeweight="3pt"/>
                  <v:rect id="Rectangle 3" o:spid="_x0000_s1030" style="position:absolute;left:2158;top:37639;width:11881;height:1619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" fillcolor="#7adcc5" strokecolor="black [3213]" strokeweight="3pt"/>
                  <v:rect id="Rectangle 3" o:spid="_x0000_s1031" style="position:absolute;left:2158;top:25828;width:11881;height:1619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" fillcolor="#ffb9b9" strokecolor="black [3213]" strokeweight="3pt"/>
                  <v:rect id="Rectangle 3" o:spid="_x0000_s1032" style="position:absolute;left:2158;top:14017;width:11881;height:1619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" fillcolor="#ffad69" strokecolor="black [3213]" strokeweight="3pt"/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33" type="#_x0000_t75" alt="A yellow question mark on a purple background&#10;&#10;Description automatically generated" style="position:absolute;left:3009;top:33109;width:11487;height:16186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" stroked="t" strokecolor="windowText" strokeweight="3pt">
                  <v:stroke joinstyle="round"/>
                  <v:imagedata r:id="rId13" o:title="A yellow question mark on a purple background&#10;&#10;Description automatically generated" croptop="2758f" cropbottom="2648f" cropright="1622f"/>
                  <v:path arrowok="t"/>
                </v:shape>
              </v:group>
            </w:pict>
          </mc:Fallback>
        </mc:AlternateContent>
      </w:r>
      <w:r w:rsidR="008158D2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40829" behindDoc="0" locked="0" layoutInCell="1" allowOverlap="1" wp14:anchorId="4568D2AB" wp14:editId="6CB4A742">
                <wp:simplePos x="0" y="0"/>
                <wp:positionH relativeFrom="column">
                  <wp:posOffset>-727710</wp:posOffset>
                </wp:positionH>
                <wp:positionV relativeFrom="paragraph">
                  <wp:posOffset>7984490</wp:posOffset>
                </wp:positionV>
                <wp:extent cx="14745970" cy="1639570"/>
                <wp:effectExtent l="19050" t="19050" r="17780" b="36830"/>
                <wp:wrapNone/>
                <wp:docPr id="93179581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745970" cy="1639570"/>
                          <a:chOff x="0" y="0"/>
                          <a:chExt cx="14745970" cy="1639570"/>
                        </a:xfrm>
                      </wpg:grpSpPr>
                      <wpg:grpSp>
                        <wpg:cNvPr id="865289116" name="Group 6"/>
                        <wpg:cNvGrpSpPr/>
                        <wpg:grpSpPr>
                          <a:xfrm>
                            <a:off x="0" y="0"/>
                            <a:ext cx="14745970" cy="1623060"/>
                            <a:chOff x="0" y="10886"/>
                            <a:chExt cx="14746603" cy="1623483"/>
                          </a:xfrm>
                        </wpg:grpSpPr>
                        <wpg:grpSp>
                          <wpg:cNvPr id="237766593" name="Group 5"/>
                          <wpg:cNvGrpSpPr/>
                          <wpg:grpSpPr>
                            <a:xfrm>
                              <a:off x="0" y="10886"/>
                              <a:ext cx="14746603" cy="1623483"/>
                              <a:chOff x="0" y="10886"/>
                              <a:chExt cx="14746603" cy="1623483"/>
                            </a:xfrm>
                          </wpg:grpSpPr>
                          <wpg:grpSp>
                            <wpg:cNvPr id="1053469594" name="Group 4"/>
                            <wpg:cNvGrpSpPr/>
                            <wpg:grpSpPr>
                              <a:xfrm>
                                <a:off x="0" y="10886"/>
                                <a:ext cx="14746603" cy="1623483"/>
                                <a:chOff x="-125912" y="0"/>
                                <a:chExt cx="14746966" cy="1623573"/>
                              </a:xfrm>
                            </wpg:grpSpPr>
                            <wps:wsp>
                              <wps:cNvPr id="1243020276" name="Text Box 11"/>
                              <wps:cNvSpPr txBox="1"/>
                              <wps:spPr>
                                <a:xfrm>
                                  <a:off x="-125912" y="1359"/>
                                  <a:ext cx="1619885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7ADCC5"/>
                                </a:solidFill>
                                <a:ln w="38103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txbx>
                                <w:txbxContent>
                                  <w:p w14:paraId="066823F2" w14:textId="639326E5" w:rsidR="0036017B" w:rsidRPr="00D45D3F" w:rsidRDefault="00D45D3F" w:rsidP="008D3822">
                                    <w:pPr>
                                      <w:jc w:val="center"/>
                                      <w:rPr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b/>
                                        <w:sz w:val="44"/>
                                        <w:szCs w:val="32"/>
                                        <w:lang w:val="en-US"/>
                                      </w:rPr>
                                      <w:t>START</w:t>
                                    </w:r>
                                  </w:p>
                                </w:txbxContent>
                              </wps:txbx>
                              <wps:bodyPr vert="horz" wrap="square" lIns="91440" tIns="45720" rIns="91440" bIns="45720" anchor="t" anchorCtr="0" compatLnSpc="1">
                                <a:noAutofit/>
                              </wps:bodyPr>
                            </wps:wsp>
                            <wps:wsp>
                              <wps:cNvPr id="1844912537" name="Rectangle 3"/>
                              <wps:cNvSpPr/>
                              <wps:spPr>
                                <a:xfrm>
                                  <a:off x="1496177" y="3688"/>
                                  <a:ext cx="1152028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B9B9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74374858" name="Rectangle 3"/>
                              <wps:cNvSpPr/>
                              <wps:spPr>
                                <a:xfrm>
                                  <a:off x="2656105" y="0"/>
                                  <a:ext cx="1152028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AD69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2837933" name="Rectangle 3"/>
                              <wps:cNvSpPr/>
                              <wps:spPr>
                                <a:xfrm>
                                  <a:off x="6111726" y="0"/>
                                  <a:ext cx="1152028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7ADCC5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71008724" name="Rectangle 3"/>
                              <wps:cNvSpPr/>
                              <wps:spPr>
                                <a:xfrm>
                                  <a:off x="3809984" y="0"/>
                                  <a:ext cx="1152028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6FA8DB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72416972" name="Rectangle 3"/>
                              <wps:cNvSpPr/>
                              <wps:spPr>
                                <a:xfrm>
                                  <a:off x="11847293" y="0"/>
                                  <a:ext cx="1152028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7ADCC5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03624460" name="Rectangle 3"/>
                              <wps:cNvSpPr/>
                              <wps:spPr>
                                <a:xfrm>
                                  <a:off x="13001169" y="0"/>
                                  <a:ext cx="1619885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B9B9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32419250" name="Rectangle 3"/>
                              <wps:cNvSpPr/>
                              <wps:spPr>
                                <a:xfrm>
                                  <a:off x="10704299" y="0"/>
                                  <a:ext cx="1152028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6FA8DB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9681582" name="Rectangle 3"/>
                              <wps:cNvSpPr/>
                              <wps:spPr>
                                <a:xfrm>
                                  <a:off x="7259558" y="0"/>
                                  <a:ext cx="1152028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B9B9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978930162" name="Rectangle 3"/>
                            <wps:cNvSpPr/>
                            <wps:spPr>
                              <a:xfrm>
                                <a:off x="8533188" y="10886"/>
                                <a:ext cx="1152000" cy="161979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AD69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153494945" name="Notched Right Arrow 31"/>
                          <wps:cNvSpPr/>
                          <wps:spPr>
                            <a:xfrm>
                              <a:off x="234043" y="713014"/>
                              <a:ext cx="1132773" cy="402376"/>
                            </a:xfrm>
                            <a:custGeom>
                              <a:avLst/>
                              <a:gdLst>
                                <a:gd name="f0" fmla="val 10800000"/>
                                <a:gd name="f1" fmla="val 5400000"/>
                                <a:gd name="f2" fmla="val 180"/>
                                <a:gd name="f3" fmla="val w"/>
                                <a:gd name="f4" fmla="val h"/>
                                <a:gd name="f5" fmla="val ss"/>
                                <a:gd name="f6" fmla="val 0"/>
                                <a:gd name="f7" fmla="val 50000"/>
                                <a:gd name="f8" fmla="+- 0 0 -360"/>
                                <a:gd name="f9" fmla="+- 0 0 -270"/>
                                <a:gd name="f10" fmla="+- 0 0 -180"/>
                                <a:gd name="f11" fmla="abs f3"/>
                                <a:gd name="f12" fmla="abs f4"/>
                                <a:gd name="f13" fmla="abs f5"/>
                                <a:gd name="f14" fmla="*/ f8 f0 1"/>
                                <a:gd name="f15" fmla="*/ f9 f0 1"/>
                                <a:gd name="f16" fmla="*/ f10 f0 1"/>
                                <a:gd name="f17" fmla="?: f11 f3 1"/>
                                <a:gd name="f18" fmla="?: f12 f4 1"/>
                                <a:gd name="f19" fmla="?: f13 f5 1"/>
                                <a:gd name="f20" fmla="*/ f14 1 f2"/>
                                <a:gd name="f21" fmla="*/ f15 1 f2"/>
                                <a:gd name="f22" fmla="*/ f16 1 f2"/>
                                <a:gd name="f23" fmla="*/ f17 1 21600"/>
                                <a:gd name="f24" fmla="*/ f18 1 21600"/>
                                <a:gd name="f25" fmla="*/ 21600 f17 1"/>
                                <a:gd name="f26" fmla="*/ 21600 f18 1"/>
                                <a:gd name="f27" fmla="+- f20 0 f1"/>
                                <a:gd name="f28" fmla="+- f21 0 f1"/>
                                <a:gd name="f29" fmla="+- f22 0 f1"/>
                                <a:gd name="f30" fmla="min f24 f23"/>
                                <a:gd name="f31" fmla="*/ f25 1 f19"/>
                                <a:gd name="f32" fmla="*/ f26 1 f19"/>
                                <a:gd name="f33" fmla="val f31"/>
                                <a:gd name="f34" fmla="val f32"/>
                                <a:gd name="f35" fmla="*/ f6 f30 1"/>
                                <a:gd name="f36" fmla="+- f34 0 f6"/>
                                <a:gd name="f37" fmla="+- f33 0 f6"/>
                                <a:gd name="f38" fmla="*/ f33 f30 1"/>
                                <a:gd name="f39" fmla="*/ f34 f30 1"/>
                                <a:gd name="f40" fmla="*/ f36 1 2"/>
                                <a:gd name="f41" fmla="min f37 f36"/>
                                <a:gd name="f42" fmla="*/ f36 f7 1"/>
                                <a:gd name="f43" fmla="+- f6 f40 0"/>
                                <a:gd name="f44" fmla="*/ f41 f7 1"/>
                                <a:gd name="f45" fmla="*/ f42 1 200000"/>
                                <a:gd name="f46" fmla="*/ f44 1 100000"/>
                                <a:gd name="f47" fmla="+- f43 0 f45"/>
                                <a:gd name="f48" fmla="+- f43 f45 0"/>
                                <a:gd name="f49" fmla="*/ f43 f30 1"/>
                                <a:gd name="f50" fmla="+- f33 0 f46"/>
                                <a:gd name="f51" fmla="*/ f45 f46 1"/>
                                <a:gd name="f52" fmla="*/ f47 f30 1"/>
                                <a:gd name="f53" fmla="*/ f48 f30 1"/>
                                <a:gd name="f54" fmla="*/ f51 1 f40"/>
                                <a:gd name="f55" fmla="*/ f50 f30 1"/>
                                <a:gd name="f56" fmla="+- f33 0 f54"/>
                                <a:gd name="f57" fmla="*/ f54 f30 1"/>
                                <a:gd name="f58" fmla="*/ f56 f30 1"/>
                              </a:gdLst>
                              <a:ahLst/>
                              <a:cxnLst>
                                <a:cxn ang="3cd4">
                                  <a:pos x="hc" y="t"/>
                                </a:cxn>
                                <a:cxn ang="0">
                                  <a:pos x="r" y="vc"/>
                                </a:cxn>
                                <a:cxn ang="cd4">
                                  <a:pos x="hc" y="b"/>
                                </a:cxn>
                                <a:cxn ang="cd2">
                                  <a:pos x="l" y="vc"/>
                                </a:cxn>
                                <a:cxn ang="f27">
                                  <a:pos x="f55" y="f35"/>
                                </a:cxn>
                                <a:cxn ang="f28">
                                  <a:pos x="f57" y="f49"/>
                                </a:cxn>
                                <a:cxn ang="f29">
                                  <a:pos x="f55" y="f39"/>
                                </a:cxn>
                              </a:cxnLst>
                              <a:rect l="f57" t="f52" r="f58" b="f53"/>
                              <a:pathLst>
                                <a:path>
                                  <a:moveTo>
                                    <a:pt x="f35" y="f52"/>
                                  </a:moveTo>
                                  <a:lnTo>
                                    <a:pt x="f55" y="f52"/>
                                  </a:lnTo>
                                  <a:lnTo>
                                    <a:pt x="f55" y="f35"/>
                                  </a:lnTo>
                                  <a:lnTo>
                                    <a:pt x="f38" y="f49"/>
                                  </a:lnTo>
                                  <a:lnTo>
                                    <a:pt x="f55" y="f39"/>
                                  </a:lnTo>
                                  <a:lnTo>
                                    <a:pt x="f55" y="f53"/>
                                  </a:lnTo>
                                  <a:lnTo>
                                    <a:pt x="f35" y="f53"/>
                                  </a:lnTo>
                                  <a:lnTo>
                                    <a:pt x="f57" y="f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0000"/>
                            </a:solidFill>
                            <a:ln w="38103" cap="flat">
                              <a:solidFill>
                                <a:srgbClr val="000000"/>
                              </a:solidFill>
                              <a:prstDash val="solid"/>
                              <a:miter/>
                            </a:ln>
                          </wps:spPr>
                          <wps:bodyPr lIns="0" tIns="0" rIns="0" bIns="0"/>
                        </wps:wsp>
                      </wpg:grpSp>
                      <pic:pic xmlns:pic="http://schemas.openxmlformats.org/drawingml/2006/picture">
                        <pic:nvPicPr>
                          <pic:cNvPr id="1032157706" name="Picture 1" descr="A yellow question mark on a purple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09" r="2475" b="4040"/>
                          <a:stretch/>
                        </pic:blipFill>
                        <pic:spPr bwMode="auto">
                          <a:xfrm>
                            <a:off x="5066030" y="21590"/>
                            <a:ext cx="1149350" cy="1617980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92074720" name="Picture 1" descr="A yellow question mark on a purple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09" r="2475" b="4040"/>
                          <a:stretch/>
                        </pic:blipFill>
                        <pic:spPr bwMode="auto">
                          <a:xfrm>
                            <a:off x="9709150" y="21590"/>
                            <a:ext cx="1149350" cy="1617980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68D2AB" id="Group 4" o:spid="_x0000_s1030" style="position:absolute;margin-left:-57.3pt;margin-top:628.7pt;width:1161.1pt;height:129.1pt;z-index:251640829;mso-height-relative:margin" coordsize="147459,163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">
                <v:group id="Group 6" o:spid="_x0000_s1031" style="position:absolute;width:147459;height:16230" coordorigin=",108" coordsize="147466,16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">
                  <v:group id="Group 5" o:spid="_x0000_s1032" style="position:absolute;top:108;width:147466;height:16235" coordorigin=",108" coordsize="147466,16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">
                    <v:group id="_x0000_s1033" style="position:absolute;top:108;width:147466;height:16235" coordorigin="-1259" coordsize="147469,16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">
                      <v:shape id="_x0000_s1034" type="#_x0000_t202" style="position:absolute;left:-1259;top:13;width:16198;height:161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" fillcolor="#7adcc5" strokeweight="1.0584mm">
                        <v:textbox>
                          <w:txbxContent>
                            <w:p w14:paraId="066823F2" w14:textId="639326E5" w:rsidR="0036017B" w:rsidRPr="00D45D3F" w:rsidRDefault="00D45D3F" w:rsidP="008D3822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sz w:val="44"/>
                                  <w:szCs w:val="32"/>
                                  <w:lang w:val="en-US"/>
                                </w:rPr>
                                <w:t>START</w:t>
                              </w:r>
                            </w:p>
                          </w:txbxContent>
                        </v:textbox>
                      </v:shape>
                      <v:rect id="Rectangle 3" o:spid="_x0000_s1035" style="position:absolute;left:14961;top:36;width:11521;height:161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" fillcolor="#ffb9b9" strokecolor="black [3213]" strokeweight="3pt"/>
                      <v:rect id="Rectangle 3" o:spid="_x0000_s1036" style="position:absolute;left:26561;width:11520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" fillcolor="#ffad69" strokecolor="black [3213]" strokeweight="3pt"/>
                      <v:rect id="Rectangle 3" o:spid="_x0000_s1037" style="position:absolute;left:61117;width:11520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" fillcolor="#7adcc5" strokecolor="black [3213]" strokeweight="3pt"/>
                      <v:rect id="Rectangle 3" o:spid="_x0000_s1038" style="position:absolute;left:38099;width:11521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" fillcolor="#6fa8db" strokecolor="black [3213]" strokeweight="3pt"/>
                      <v:rect id="Rectangle 3" o:spid="_x0000_s1039" style="position:absolute;left:118472;width:11521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" fillcolor="#7adcc5" strokecolor="black [3213]" strokeweight="3pt"/>
                      <v:rect id="Rectangle 3" o:spid="_x0000_s1040" style="position:absolute;left:130011;width:16199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" fillcolor="#ffb9b9" strokecolor="black [3213]" strokeweight="3pt"/>
                      <v:rect id="Rectangle 3" o:spid="_x0000_s1041" style="position:absolute;left:107042;width:11521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" fillcolor="#6fa8db" strokecolor="black [3213]" strokeweight="3pt"/>
                      <v:rect id="Rectangle 3" o:spid="_x0000_s1042" style="position:absolute;left:72595;width:11520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" fillcolor="#ffb9b9" strokecolor="black [3213]" strokeweight="3pt"/>
                    </v:group>
                    <v:rect id="Rectangle 3" o:spid="_x0000_s1043" style="position:absolute;left:85331;top:108;width:11520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" fillcolor="#ffad69" strokecolor="black [3213]" strokeweight="3pt"/>
                  </v:group>
                  <v:shape id="Notched Right Arrow 31" o:spid="_x0000_s1044" style="position:absolute;left:2340;top:7130;width:11328;height:4023;visibility:visible;mso-wrap-style:square;v-text-anchor:top" coordsize="1132773,402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" path="m,100594r931585,l931585,r201188,201188l931585,402376r,-100594l,301782,100594,201188,,100594xe" fillcolor="red" strokeweight="1.0584mm">
                    <v:stroke joinstyle="miter"/>
                    <v:path arrowok="t" o:connecttype="custom" o:connectlocs="566387,0;1132773,201188;566387,402376;0,201188;931585,0;100594,201188;931585,402376" o:connectangles="270,0,90,180,270,180,90" textboxrect="100594,100594,1032179,301782"/>
                  </v:shape>
                </v:group>
                <v:shape id="Picture 1" o:spid="_x0000_s1045" type="#_x0000_t75" alt="A yellow question mark on a purple background&#10;&#10;Description automatically generated" style="position:absolute;left:50660;top:215;width:11493;height:16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" stroked="t" strokecolor="windowText" strokeweight="3pt">
                  <v:stroke joinstyle="round"/>
                  <v:imagedata r:id="rId13" o:title="A yellow question mark on a purple background&#10;&#10;Description automatically generated" croptop="2758f" cropbottom="2648f" cropright="1622f"/>
                  <v:path arrowok="t"/>
                </v:shape>
                <v:shape id="Picture 1" o:spid="_x0000_s1046" type="#_x0000_t75" alt="A yellow question mark on a purple background&#10;&#10;Description automatically generated" style="position:absolute;left:97091;top:215;width:11494;height:16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" stroked="t" strokecolor="windowText" strokeweight="3pt">
                  <v:stroke joinstyle="round"/>
                  <v:imagedata r:id="rId13" o:title="A yellow question mark on a purple background&#10;&#10;Description automatically generated" croptop="2758f" cropbottom="2648f" cropright="1622f"/>
                  <v:path arrowok="t"/>
                </v:shape>
              </v:group>
            </w:pict>
          </mc:Fallback>
        </mc:AlternateContent>
      </w:r>
      <w:r w:rsidR="008D70D6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774976" behindDoc="0" locked="0" layoutInCell="1" allowOverlap="1" wp14:anchorId="478C7C8F" wp14:editId="2EFB3FB9">
                <wp:simplePos x="0" y="0"/>
                <wp:positionH relativeFrom="column">
                  <wp:posOffset>897890</wp:posOffset>
                </wp:positionH>
                <wp:positionV relativeFrom="paragraph">
                  <wp:posOffset>-784860</wp:posOffset>
                </wp:positionV>
                <wp:extent cx="13123545" cy="1639570"/>
                <wp:effectExtent l="19050" t="38100" r="20955" b="17780"/>
                <wp:wrapNone/>
                <wp:docPr id="589160327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123545" cy="1639570"/>
                          <a:chOff x="0" y="0"/>
                          <a:chExt cx="13123545" cy="1639570"/>
                        </a:xfrm>
                      </wpg:grpSpPr>
                      <wpg:grpSp>
                        <wpg:cNvPr id="1049442856" name="Group 5"/>
                        <wpg:cNvGrpSpPr/>
                        <wpg:grpSpPr>
                          <a:xfrm>
                            <a:off x="0" y="16510"/>
                            <a:ext cx="13123545" cy="1623060"/>
                            <a:chOff x="1622050" y="10886"/>
                            <a:chExt cx="13124553" cy="1623483"/>
                          </a:xfrm>
                        </wpg:grpSpPr>
                        <wpg:grpSp>
                          <wpg:cNvPr id="1489614871" name="Group 4"/>
                          <wpg:cNvGrpSpPr/>
                          <wpg:grpSpPr>
                            <a:xfrm>
                              <a:off x="1622050" y="10886"/>
                              <a:ext cx="13124553" cy="1623483"/>
                              <a:chOff x="1496178" y="0"/>
                              <a:chExt cx="13124876" cy="1623573"/>
                            </a:xfrm>
                          </wpg:grpSpPr>
                          <wps:wsp>
                            <wps:cNvPr id="1532344101" name="Rectangle 3"/>
                            <wps:cNvSpPr/>
                            <wps:spPr>
                              <a:xfrm>
                                <a:off x="1496178" y="3688"/>
                                <a:ext cx="1152028" cy="1619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6FA8DB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55228633" name="Rectangle 3"/>
                            <wps:cNvSpPr/>
                            <wps:spPr>
                              <a:xfrm>
                                <a:off x="2656105" y="0"/>
                                <a:ext cx="1152028" cy="1619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AD69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64560872" name="Rectangle 3"/>
                            <wps:cNvSpPr/>
                            <wps:spPr>
                              <a:xfrm>
                                <a:off x="6111726" y="0"/>
                                <a:ext cx="1152028" cy="1619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7ADCC5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9584371" name="Rectangle 3"/>
                            <wps:cNvSpPr/>
                            <wps:spPr>
                              <a:xfrm>
                                <a:off x="3809984" y="0"/>
                                <a:ext cx="1152028" cy="1619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B9B9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3302189" name="Rectangle 3"/>
                            <wps:cNvSpPr/>
                            <wps:spPr>
                              <a:xfrm>
                                <a:off x="11847293" y="0"/>
                                <a:ext cx="1152028" cy="1619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7ADCC5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34384105" name="Rectangle 3"/>
                            <wps:cNvSpPr/>
                            <wps:spPr>
                              <a:xfrm>
                                <a:off x="13001169" y="0"/>
                                <a:ext cx="1619885" cy="1619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6FA8DB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77622869" name="Rectangle 3"/>
                            <wps:cNvSpPr/>
                            <wps:spPr>
                              <a:xfrm>
                                <a:off x="10704299" y="0"/>
                                <a:ext cx="1152028" cy="1619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B9B9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632604094" name="Rectangle 3"/>
                            <wps:cNvSpPr/>
                            <wps:spPr>
                              <a:xfrm>
                                <a:off x="7259558" y="0"/>
                                <a:ext cx="1152028" cy="1619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6FA8DB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927934780" name="Rectangle 3"/>
                          <wps:cNvSpPr/>
                          <wps:spPr>
                            <a:xfrm>
                              <a:off x="8533188" y="10886"/>
                              <a:ext cx="1152000" cy="1619795"/>
                            </a:xfrm>
                            <a:prstGeom prst="rect">
                              <a:avLst/>
                            </a:prstGeom>
                            <a:solidFill>
                              <a:srgbClr val="FFAD69"/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508540707" name="Picture 1" descr="A yellow question mark on a purple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09" r="2475" b="4040"/>
                          <a:stretch/>
                        </pic:blipFill>
                        <pic:spPr bwMode="auto">
                          <a:xfrm rot="10800000">
                            <a:off x="3463290" y="0"/>
                            <a:ext cx="1149350" cy="1617980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03063725" name="Picture 1" descr="A yellow question mark on a purple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09" r="2475" b="4040"/>
                          <a:stretch/>
                        </pic:blipFill>
                        <pic:spPr bwMode="auto">
                          <a:xfrm rot="10800000">
                            <a:off x="8055610" y="0"/>
                            <a:ext cx="1149350" cy="1617980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B391857" id="Group 2" o:spid="_x0000_s1026" style="position:absolute;margin-left:70.7pt;margin-top:-61.8pt;width:1033.35pt;height:129.1pt;z-index:251774976;mso-height-relative:margin" coordsize="131235,163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">
                <v:group id="Group 5" o:spid="_x0000_s1027" style="position:absolute;top:165;width:131235;height:16230" coordorigin="16220,108" coordsize="131245,16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">
                  <v:group id="Group 4" o:spid="_x0000_s1028" style="position:absolute;left:16220;top:108;width:131246;height:16235" coordorigin="14961" coordsize="131248,16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">
                    <v:rect id="Rectangle 3" o:spid="_x0000_s1029" style="position:absolute;left:14961;top:36;width:11521;height:161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" fillcolor="#6fa8db" strokecolor="black [3213]" strokeweight="3pt"/>
                    <v:rect id="Rectangle 3" o:spid="_x0000_s1030" style="position:absolute;left:26561;width:11520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" fillcolor="#ffad69" strokecolor="black [3213]" strokeweight="3pt"/>
                    <v:rect id="Rectangle 3" o:spid="_x0000_s1031" style="position:absolute;left:61117;width:11520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" fillcolor="#7adcc5" strokecolor="black [3213]" strokeweight="3pt"/>
                    <v:rect id="Rectangle 3" o:spid="_x0000_s1032" style="position:absolute;left:38099;width:11521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" fillcolor="#ffb9b9" strokecolor="black [3213]" strokeweight="3pt"/>
                    <v:rect id="Rectangle 3" o:spid="_x0000_s1033" style="position:absolute;left:118472;width:11521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" fillcolor="#7adcc5" strokecolor="black [3213]" strokeweight="3pt"/>
                    <v:rect id="Rectangle 3" o:spid="_x0000_s1034" style="position:absolute;left:130011;width:16199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" fillcolor="#6fa8db" strokecolor="black [3213]" strokeweight="3pt"/>
                    <v:rect id="Rectangle 3" o:spid="_x0000_s1035" style="position:absolute;left:107042;width:11521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" fillcolor="#ffb9b9" strokecolor="black [3213]" strokeweight="3pt"/>
                    <v:rect id="Rectangle 3" o:spid="_x0000_s1036" style="position:absolute;left:72595;width:11520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" fillcolor="#6fa8db" strokecolor="black [3213]" strokeweight="3pt"/>
                  </v:group>
                  <v:rect id="Rectangle 3" o:spid="_x0000_s1037" style="position:absolute;left:85331;top:108;width:11520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" fillcolor="#ffad69" strokecolor="black [3213]" strokeweight="3pt"/>
                </v:group>
                <v:shape id="Picture 1" o:spid="_x0000_s1038" type="#_x0000_t75" alt="A yellow question mark on a purple background&#10;&#10;Description automatically generated" style="position:absolute;left:34632;width:11494;height:16179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" stroked="t" strokecolor="windowText" strokeweight="3pt">
                  <v:stroke joinstyle="round"/>
                  <v:imagedata r:id="rId13" o:title="A yellow question mark on a purple background&#10;&#10;Description automatically generated" croptop="2758f" cropbottom="2648f" cropright="1622f"/>
                  <v:path arrowok="t"/>
                </v:shape>
                <v:shape id="Picture 1" o:spid="_x0000_s1039" type="#_x0000_t75" alt="A yellow question mark on a purple background&#10;&#10;Description automatically generated" style="position:absolute;left:80556;width:11493;height:16179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" stroked="t" strokecolor="windowText" strokeweight="3pt">
                  <v:stroke joinstyle="round"/>
                  <v:imagedata r:id="rId13" o:title="A yellow question mark on a purple background&#10;&#10;Description automatically generated" croptop="2758f" cropbottom="2648f" cropright="1622f"/>
                  <v:path arrowok="t"/>
                </v:shape>
              </v:group>
            </w:pict>
          </mc:Fallback>
        </mc:AlternateContent>
      </w:r>
      <w:r w:rsidR="008D70D6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41854" behindDoc="0" locked="0" layoutInCell="1" allowOverlap="1" wp14:anchorId="4AD9D3AB" wp14:editId="09515E51">
                <wp:simplePos x="0" y="0"/>
                <wp:positionH relativeFrom="column">
                  <wp:posOffset>-745491</wp:posOffset>
                </wp:positionH>
                <wp:positionV relativeFrom="paragraph">
                  <wp:posOffset>-753110</wp:posOffset>
                </wp:positionV>
                <wp:extent cx="1642746" cy="8724265"/>
                <wp:effectExtent l="38100" t="19050" r="14605" b="19685"/>
                <wp:wrapNone/>
                <wp:docPr id="959281455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42746" cy="8724265"/>
                          <a:chOff x="0" y="0"/>
                          <a:chExt cx="1642746" cy="8724265"/>
                        </a:xfrm>
                      </wpg:grpSpPr>
                      <wpg:grpSp>
                        <wpg:cNvPr id="1894042534" name="Group 7"/>
                        <wpg:cNvGrpSpPr/>
                        <wpg:grpSpPr>
                          <a:xfrm>
                            <a:off x="17781" y="0"/>
                            <a:ext cx="1624965" cy="8724265"/>
                            <a:chOff x="0" y="8468"/>
                            <a:chExt cx="1624965" cy="8725790"/>
                          </a:xfrm>
                        </wpg:grpSpPr>
                        <wps:wsp>
                          <wps:cNvPr id="1753005959" name="Rectangle 3"/>
                          <wps:cNvSpPr/>
                          <wps:spPr>
                            <a:xfrm>
                              <a:off x="5715" y="8468"/>
                              <a:ext cx="1619250" cy="1619250"/>
                            </a:xfrm>
                            <a:prstGeom prst="rect">
                              <a:avLst/>
                            </a:prstGeom>
                            <a:solidFill>
                              <a:srgbClr val="7ADCC5"/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15642086" name="Rectangle 3"/>
                          <wps:cNvSpPr/>
                          <wps:spPr>
                            <a:xfrm rot="5400000">
                              <a:off x="215903" y="7330276"/>
                              <a:ext cx="1188079" cy="1619885"/>
                            </a:xfrm>
                            <a:prstGeom prst="rect">
                              <a:avLst/>
                            </a:prstGeom>
                            <a:solidFill>
                              <a:srgbClr val="FFAD69"/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40309285" name="Rectangle 3"/>
                          <wps:cNvSpPr/>
                          <wps:spPr>
                            <a:xfrm rot="5400000">
                              <a:off x="215903" y="6138277"/>
                              <a:ext cx="1188079" cy="1619885"/>
                            </a:xfrm>
                            <a:prstGeom prst="rect">
                              <a:avLst/>
                            </a:prstGeom>
                            <a:solidFill>
                              <a:srgbClr val="FFB9B9"/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03309862" name="Rectangle 3"/>
                          <wps:cNvSpPr/>
                          <wps:spPr>
                            <a:xfrm rot="5400000">
                              <a:off x="215903" y="4946290"/>
                              <a:ext cx="1188079" cy="1619885"/>
                            </a:xfrm>
                            <a:prstGeom prst="rect">
                              <a:avLst/>
                            </a:prstGeom>
                            <a:solidFill>
                              <a:srgbClr val="6FA8DB"/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68847410" name="Rectangle 3"/>
                          <wps:cNvSpPr/>
                          <wps:spPr>
                            <a:xfrm rot="5400000">
                              <a:off x="215903" y="2582724"/>
                              <a:ext cx="1188079" cy="1619885"/>
                            </a:xfrm>
                            <a:prstGeom prst="rect">
                              <a:avLst/>
                            </a:prstGeom>
                            <a:solidFill>
                              <a:srgbClr val="FFAD69"/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13681582" name="Rectangle 3"/>
                          <wps:cNvSpPr/>
                          <wps:spPr>
                            <a:xfrm rot="5400000">
                              <a:off x="215903" y="1401621"/>
                              <a:ext cx="1188079" cy="1619885"/>
                            </a:xfrm>
                            <a:prstGeom prst="rect">
                              <a:avLst/>
                            </a:prstGeom>
                            <a:solidFill>
                              <a:srgbClr val="FFB9B9"/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695606442" name="Picture 1" descr="A yellow question mark on a purple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09" r="2475" b="4040"/>
                          <a:stretch/>
                        </pic:blipFill>
                        <pic:spPr bwMode="auto">
                          <a:xfrm rot="5400000">
                            <a:off x="234633" y="3737293"/>
                            <a:ext cx="1149350" cy="1618615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BA2A1E6" id="Group 1" o:spid="_x0000_s1026" style="position:absolute;margin-left:-58.7pt;margin-top:-59.3pt;width:129.35pt;height:686.95pt;z-index:251641854" coordsize="16427,8724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">
                <v:group id="Group 7" o:spid="_x0000_s1027" style="position:absolute;left:177;width:16250;height:87242" coordorigin=",84" coordsize="16249,87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">
                  <v:rect id="Rectangle 3" o:spid="_x0000_s1028" style="position:absolute;left:57;top:84;width:16192;height:161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" fillcolor="#7adcc5" strokecolor="black [3213]" strokeweight="3pt"/>
                  <v:rect id="Rectangle 3" o:spid="_x0000_s1029" style="position:absolute;left:2158;top:73303;width:11881;height:1619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" fillcolor="#ffad69" strokecolor="black [3213]" strokeweight="3pt"/>
                  <v:rect id="Rectangle 3" o:spid="_x0000_s1030" style="position:absolute;left:2158;top:61383;width:11881;height:1619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" fillcolor="#ffb9b9" strokecolor="black [3213]" strokeweight="3pt"/>
                  <v:rect id="Rectangle 3" o:spid="_x0000_s1031" style="position:absolute;left:2158;top:49463;width:11881;height:1619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" fillcolor="#6fa8db" strokecolor="black [3213]" strokeweight="3pt"/>
                  <v:rect id="Rectangle 3" o:spid="_x0000_s1032" style="position:absolute;left:2158;top:25828;width:11881;height:1619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" fillcolor="#ffad69" strokecolor="black [3213]" strokeweight="3pt"/>
                  <v:rect id="Rectangle 3" o:spid="_x0000_s1033" style="position:absolute;left:2158;top:14017;width:11881;height:1619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" fillcolor="#ffb9b9" strokecolor="black [3213]" strokeweight="3pt"/>
                </v:group>
                <v:shape id="Picture 1" o:spid="_x0000_s1034" type="#_x0000_t75" alt="A yellow question mark on a purple background&#10;&#10;Description automatically generated" style="position:absolute;left:2346;top:37373;width:11493;height:16186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" stroked="t" strokecolor="windowText" strokeweight="3pt">
                  <v:stroke joinstyle="round"/>
                  <v:imagedata r:id="rId13" o:title="A yellow question mark on a purple background&#10;&#10;Description automatically generated" croptop="2758f" cropbottom="2648f" cropright="1622f"/>
                  <v:path arrowok="t"/>
                </v:shape>
              </v:group>
            </w:pict>
          </mc:Fallback>
        </mc:AlternateContent>
      </w:r>
      <w:r w:rsidR="008D70D6">
        <w:rPr>
          <w:noProof/>
        </w:rPr>
        <w:drawing>
          <wp:anchor distT="0" distB="0" distL="114300" distR="114300" simplePos="0" relativeHeight="251766784" behindDoc="0" locked="0" layoutInCell="1" allowOverlap="1" wp14:anchorId="7ABAD8EF" wp14:editId="02B4DFA2">
            <wp:simplePos x="0" y="0"/>
            <wp:positionH relativeFrom="column">
              <wp:posOffset>7842250</wp:posOffset>
            </wp:positionH>
            <wp:positionV relativeFrom="paragraph">
              <wp:posOffset>2768600</wp:posOffset>
            </wp:positionV>
            <wp:extent cx="2503805" cy="3527425"/>
            <wp:effectExtent l="38100" t="38100" r="29845" b="34925"/>
            <wp:wrapThrough wrapText="bothSides">
              <wp:wrapPolygon edited="0">
                <wp:start x="-329" y="-233"/>
                <wp:lineTo x="-329" y="21697"/>
                <wp:lineTo x="21693" y="21697"/>
                <wp:lineTo x="21693" y="-233"/>
                <wp:lineTo x="-329" y="-233"/>
              </wp:wrapPolygon>
            </wp:wrapThrough>
            <wp:docPr id="1612406224" name="Picture 1" descr="A yellow question mark on a purpl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2406224" name="Picture 1" descr="A yellow question mark on a purple backgroun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09" r="2475" b="4040"/>
                    <a:stretch/>
                  </pic:blipFill>
                  <pic:spPr bwMode="auto">
                    <a:xfrm>
                      <a:off x="0" y="0"/>
                      <a:ext cx="2503805" cy="3527425"/>
                    </a:xfrm>
                    <a:prstGeom prst="rect">
                      <a:avLst/>
                    </a:prstGeom>
                    <a:noFill/>
                    <a:ln w="285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7D5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CA7B7E" wp14:editId="7B264390">
                <wp:simplePos x="0" y="0"/>
                <wp:positionH relativeFrom="column">
                  <wp:posOffset>2914650</wp:posOffset>
                </wp:positionH>
                <wp:positionV relativeFrom="paragraph">
                  <wp:posOffset>2747010</wp:posOffset>
                </wp:positionV>
                <wp:extent cx="2519680" cy="3527425"/>
                <wp:effectExtent l="19050" t="19050" r="13970" b="15875"/>
                <wp:wrapSquare wrapText="bothSides"/>
                <wp:docPr id="112565184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9680" cy="3527425"/>
                        </a:xfrm>
                        <a:prstGeom prst="rect">
                          <a:avLst/>
                        </a:prstGeom>
                        <a:solidFill>
                          <a:srgbClr val="E5F5CB"/>
                        </a:solidFill>
                        <a:ln w="38103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52584936" w14:textId="77777777" w:rsidR="0036017B" w:rsidRDefault="0036017B"/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CA7B7E" id="Text Box 2" o:spid="_x0000_s1048" type="#_x0000_t202" style="position:absolute;margin-left:229.5pt;margin-top:216.3pt;width:198.4pt;height:277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" fillcolor="#e5f5cb" strokeweight="1.0584mm">
                <v:textbox>
                  <w:txbxContent>
                    <w:p w14:paraId="52584936" w14:textId="77777777" w:rsidR="0036017B" w:rsidRDefault="0036017B"/>
                  </w:txbxContent>
                </v:textbox>
                <w10:wrap type="square"/>
              </v:shape>
            </w:pict>
          </mc:Fallback>
        </mc:AlternateContent>
      </w:r>
      <w:r w:rsidR="00EE3AA6">
        <w:rPr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62A056A4" wp14:editId="40777F56">
                <wp:simplePos x="0" y="0"/>
                <wp:positionH relativeFrom="page">
                  <wp:posOffset>13335</wp:posOffset>
                </wp:positionH>
                <wp:positionV relativeFrom="paragraph">
                  <wp:posOffset>9615805</wp:posOffset>
                </wp:positionV>
                <wp:extent cx="15088870" cy="143510"/>
                <wp:effectExtent l="0" t="0" r="17780" b="27940"/>
                <wp:wrapNone/>
                <wp:docPr id="930461531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88870" cy="14351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1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CB62BE" id="Rectangle 10" o:spid="_x0000_s1026" style="position:absolute;margin-left:1.05pt;margin-top:757.15pt;width:1188.1pt;height:11.3pt;z-index:251787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" fillcolor="black" strokeweight=".35281mm">
                <v:textbox inset="0,0,0,0"/>
                <w10:wrap anchorx="page"/>
              </v:rect>
            </w:pict>
          </mc:Fallback>
        </mc:AlternateContent>
      </w:r>
      <w:r w:rsidR="00EE3AA6">
        <w:rPr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082BD699" wp14:editId="4FB19D14">
                <wp:simplePos x="0" y="0"/>
                <wp:positionH relativeFrom="page">
                  <wp:posOffset>14939010</wp:posOffset>
                </wp:positionH>
                <wp:positionV relativeFrom="paragraph">
                  <wp:posOffset>-925195</wp:posOffset>
                </wp:positionV>
                <wp:extent cx="161925" cy="10700385"/>
                <wp:effectExtent l="0" t="0" r="28575" b="24765"/>
                <wp:wrapNone/>
                <wp:docPr id="1706318530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070038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1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B57DF0" id="Rectangle 7" o:spid="_x0000_s1026" style="position:absolute;margin-left:1176.3pt;margin-top:-72.85pt;width:12.75pt;height:842.55pt;z-index:251786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" fillcolor="black" strokeweight=".35281mm">
                <v:textbox inset="0,0,0,0"/>
                <w10:wrap anchorx="page"/>
              </v:rect>
            </w:pict>
          </mc:Fallback>
        </mc:AlternateContent>
      </w:r>
      <w:r w:rsidR="00385838">
        <w:rPr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147E4B8E" wp14:editId="7FABEFBC">
                <wp:simplePos x="0" y="0"/>
                <wp:positionH relativeFrom="column">
                  <wp:posOffset>-1621790</wp:posOffset>
                </wp:positionH>
                <wp:positionV relativeFrom="paragraph">
                  <wp:posOffset>-902335</wp:posOffset>
                </wp:positionV>
                <wp:extent cx="15761970" cy="143510"/>
                <wp:effectExtent l="0" t="0" r="11430" b="27940"/>
                <wp:wrapNone/>
                <wp:docPr id="171766461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61970" cy="14351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1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FEFB55" id="Rectangle 9" o:spid="_x0000_s1026" style="position:absolute;margin-left:-127.7pt;margin-top:-71.05pt;width:1241.1pt;height:11.3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" fillcolor="black" strokeweight=".35281mm">
                <v:textbox inset="0,0,0,0"/>
              </v:rect>
            </w:pict>
          </mc:Fallback>
        </mc:AlternateContent>
      </w:r>
      <w:r w:rsidR="00385838">
        <w:rPr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49E6B85B" wp14:editId="64A1D179">
                <wp:simplePos x="0" y="0"/>
                <wp:positionH relativeFrom="page">
                  <wp:posOffset>10795</wp:posOffset>
                </wp:positionH>
                <wp:positionV relativeFrom="paragraph">
                  <wp:posOffset>-923925</wp:posOffset>
                </wp:positionV>
                <wp:extent cx="162000" cy="10668000"/>
                <wp:effectExtent l="0" t="0" r="28575" b="19050"/>
                <wp:wrapNone/>
                <wp:docPr id="1463955490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000" cy="106680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1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A7B562" id="Rectangle 6" o:spid="_x0000_s1026" style="position:absolute;margin-left:.85pt;margin-top:-72.75pt;width:12.75pt;height:840pt;z-index:251784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" fillcolor="black" strokeweight=".35281mm">
                <v:textbox inset="0,0,0,0"/>
                <w10:wrap anchorx="page"/>
              </v:rect>
            </w:pict>
          </mc:Fallback>
        </mc:AlternateContent>
      </w:r>
    </w:p>
    <w:sectPr w:rsidR="0036017B" w:rsidSect="0044579D">
      <w:headerReference w:type="default" r:id="rId15"/>
      <w:footerReference w:type="default" r:id="rId16"/>
      <w:pgSz w:w="23811" w:h="16838" w:orient="landscape" w:code="8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4F323A" w14:textId="77777777" w:rsidR="003C1201" w:rsidRDefault="003C1201">
      <w:pPr>
        <w:spacing w:after="0" w:line="240" w:lineRule="auto"/>
      </w:pPr>
      <w:r>
        <w:separator/>
      </w:r>
    </w:p>
  </w:endnote>
  <w:endnote w:type="continuationSeparator" w:id="0">
    <w:p w14:paraId="5BC5A0C7" w14:textId="77777777" w:rsidR="003C1201" w:rsidRDefault="003C12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5C29C6" w14:textId="77777777" w:rsidR="00A86C34" w:rsidRDefault="00A86C34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370E2D" w14:textId="77777777" w:rsidR="003C1201" w:rsidRDefault="003C1201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6EFB2370" w14:textId="77777777" w:rsidR="003C1201" w:rsidRDefault="003C12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D141A5" w14:textId="77777777" w:rsidR="00A86C34" w:rsidRDefault="00A86C34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wNLM0MTcwtzQwMjRU0lEKTi0uzszPAykwrAUA96RvgCwAAAA="/>
  </w:docVars>
  <w:rsids>
    <w:rsidRoot w:val="0036017B"/>
    <w:rsid w:val="001845BF"/>
    <w:rsid w:val="002E1EA0"/>
    <w:rsid w:val="002F5D01"/>
    <w:rsid w:val="0036017B"/>
    <w:rsid w:val="00385838"/>
    <w:rsid w:val="003C1201"/>
    <w:rsid w:val="003C5F77"/>
    <w:rsid w:val="0044579D"/>
    <w:rsid w:val="00530B01"/>
    <w:rsid w:val="00554863"/>
    <w:rsid w:val="005E5DD5"/>
    <w:rsid w:val="00647584"/>
    <w:rsid w:val="008158D2"/>
    <w:rsid w:val="008D3822"/>
    <w:rsid w:val="008D70D6"/>
    <w:rsid w:val="00A86C34"/>
    <w:rsid w:val="00D45D3F"/>
    <w:rsid w:val="00E07D50"/>
    <w:rsid w:val="00E2461D"/>
    <w:rsid w:val="00EE3AA6"/>
    <w:rsid w:val="00F248A0"/>
    <w:rsid w:val="00F8300D"/>
    <w:rsid w:val="00FB32FE"/>
    <w:rsid w:val="00FD7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DFAFB7"/>
  <w15:docId w15:val="{FA7C7616-B02A-465C-B6E7-88CB52C0B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4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uppressAutoHyphens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Absatz-Standardschriftart"/>
  </w:style>
  <w:style w:type="paragraph" w:styleId="Fuzeile">
    <w:name w:val="footer"/>
    <w:basedOn w:val="Standar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Absatz-Standardschriftar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10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FA1D0E80F40FC40A0AC5446D3E68E4C" ma:contentTypeVersion="18" ma:contentTypeDescription="Ein neues Dokument erstellen." ma:contentTypeScope="" ma:versionID="2204550c97607469936ec7e81792196f">
  <xsd:schema xmlns:xsd="http://www.w3.org/2001/XMLSchema" xmlns:xs="http://www.w3.org/2001/XMLSchema" xmlns:p="http://schemas.microsoft.com/office/2006/metadata/properties" xmlns:ns2="b52a108e-5039-4255-9b08-41efa128c942" xmlns:ns3="f3050677-c956-48d1-88f1-1e5f36ffa1d3" targetNamespace="http://schemas.microsoft.com/office/2006/metadata/properties" ma:root="true" ma:fieldsID="a7dfba574590a0fe82b44716dd6e7ae9" ns2:_="" ns3:_="">
    <xsd:import namespace="b52a108e-5039-4255-9b08-41efa128c942"/>
    <xsd:import namespace="f3050677-c956-48d1-88f1-1e5f36ffa1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2a108e-5039-4255-9b08-41efa128c9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Bildmarkierungen" ma:readOnly="false" ma:fieldId="{5cf76f15-5ced-4ddc-b409-7134ff3c332f}" ma:taxonomyMulti="true" ma:sspId="3d606419-4bd4-4dd8-8f0f-b14ca53228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50677-c956-48d1-88f1-1e5f36ffa1d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2554a29-e0a6-470a-b571-f2607765b0e7}" ma:internalName="TaxCatchAll" ma:showField="CatchAllData" ma:web="f3050677-c956-48d1-88f1-1e5f36ffa1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52a108e-5039-4255-9b08-41efa128c942">
      <Terms xmlns="http://schemas.microsoft.com/office/infopath/2007/PartnerControls"/>
    </lcf76f155ced4ddcb4097134ff3c332f>
    <TaxCatchAll xmlns="f3050677-c956-48d1-88f1-1e5f36ffa1d3" xsi:nil="true"/>
  </documentManagement>
</p:properties>
</file>

<file path=customXml/itemProps1.xml><?xml version="1.0" encoding="utf-8"?>
<ds:datastoreItem xmlns:ds="http://schemas.openxmlformats.org/officeDocument/2006/customXml" ds:itemID="{4D396EF3-F3C1-4F36-A435-75E87E395B41}"/>
</file>

<file path=customXml/itemProps2.xml><?xml version="1.0" encoding="utf-8"?>
<ds:datastoreItem xmlns:ds="http://schemas.openxmlformats.org/officeDocument/2006/customXml" ds:itemID="{2F8C6E81-C395-4A95-A9B4-0EB7A15FFB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203165-5282-494C-B816-90C11D415815}">
  <ds:schemaRefs>
    <ds:schemaRef ds:uri="http://schemas.microsoft.com/office/2006/metadata/properties"/>
    <ds:schemaRef ds:uri="http://schemas.microsoft.com/office/infopath/2007/PartnerControls"/>
    <ds:schemaRef ds:uri="b52a108e-5039-4255-9b08-41efa128c942"/>
    <ds:schemaRef ds:uri="f3050677-c956-48d1-88f1-1e5f36ffa1d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talla nicolaou</dc:creator>
  <dc:description/>
  <cp:lastModifiedBy>Hannah Kwella</cp:lastModifiedBy>
  <cp:revision>10</cp:revision>
  <dcterms:created xsi:type="dcterms:W3CDTF">2024-01-29T17:20:00Z</dcterms:created>
  <dcterms:modified xsi:type="dcterms:W3CDTF">2024-10-23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723d32-6ed5-4091-911a-20f867544bd6</vt:lpwstr>
  </property>
  <property fmtid="{D5CDD505-2E9C-101B-9397-08002B2CF9AE}" pid="3" name="ContentTypeId">
    <vt:lpwstr>0x0101001FA1D0E80F40FC40A0AC5446D3E68E4C</vt:lpwstr>
  </property>
</Properties>
</file>